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949478" w14:textId="68FDFD8C" w:rsidR="000B414C" w:rsidRPr="0084745C" w:rsidRDefault="001C0131" w:rsidP="00F57DD8">
      <w:pPr>
        <w:pStyle w:val="DoEheading12018"/>
      </w:pPr>
      <w:r>
        <w:rPr>
          <w:noProof/>
          <w:lang w:eastAsia="en-AU"/>
        </w:rPr>
        <w:drawing>
          <wp:inline distT="0" distB="0" distL="0" distR="0" wp14:anchorId="705CB08E" wp14:editId="2EEE2DC0">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E92A76">
        <w:t>Drama</w:t>
      </w:r>
      <w:r w:rsidR="00E92A76" w:rsidRPr="00E92A76">
        <w:t xml:space="preserve"> task 3 2019</w:t>
      </w:r>
    </w:p>
    <w:p w14:paraId="6210A678" w14:textId="5ABD502F" w:rsidR="00E92A76" w:rsidRDefault="000151AF" w:rsidP="000151AF">
      <w:pPr>
        <w:pStyle w:val="DoEheading22018"/>
      </w:pPr>
      <w:r>
        <w:t>Individual Project</w:t>
      </w:r>
    </w:p>
    <w:p w14:paraId="33CF327F" w14:textId="77777777" w:rsidR="00E92A76" w:rsidRDefault="00E92A76" w:rsidP="00E92A76">
      <w:pPr>
        <w:pStyle w:val="DoEbodytext2018"/>
        <w:rPr>
          <w:lang w:eastAsia="en-US"/>
        </w:rPr>
      </w:pPr>
      <w:r w:rsidRPr="00AC2786">
        <w:rPr>
          <w:rStyle w:val="DoEstrongemphasis2018"/>
        </w:rPr>
        <w:t>Task Nature:</w:t>
      </w:r>
      <w:r>
        <w:rPr>
          <w:lang w:eastAsia="en-US"/>
        </w:rPr>
        <w:t xml:space="preserve"> Presentation of Individual Project (progress to date) with a viva voce (markers and class) where appropriate - logbooks to be submitted</w:t>
      </w:r>
    </w:p>
    <w:p w14:paraId="2ED0F101" w14:textId="77777777" w:rsidR="00E92A76" w:rsidRDefault="00E92A76" w:rsidP="00E92A76">
      <w:pPr>
        <w:pStyle w:val="DoEbodytext2018"/>
        <w:rPr>
          <w:lang w:eastAsia="en-US"/>
        </w:rPr>
      </w:pPr>
      <w:r w:rsidRPr="00AC2786">
        <w:rPr>
          <w:rStyle w:val="DoEstrongemphasis2018"/>
        </w:rPr>
        <w:t>Date of Task:</w:t>
      </w:r>
      <w:r>
        <w:rPr>
          <w:lang w:eastAsia="en-US"/>
        </w:rPr>
        <w:t xml:space="preserve"> Task 3 Assessment Week 7 – 11th – 20th June</w:t>
      </w:r>
    </w:p>
    <w:p w14:paraId="20BA760D" w14:textId="77777777" w:rsidR="00D71CF1" w:rsidRDefault="00A500DA" w:rsidP="00E92A76">
      <w:pPr>
        <w:pStyle w:val="DoEbodytext2018"/>
        <w:rPr>
          <w:lang w:eastAsia="en-US"/>
        </w:rPr>
      </w:pPr>
      <w:r w:rsidRPr="00AC2786">
        <w:rPr>
          <w:rStyle w:val="DoEstrongemphasis2018"/>
        </w:rPr>
        <w:t>Value of Task:</w:t>
      </w:r>
      <w:r>
        <w:rPr>
          <w:lang w:eastAsia="en-US"/>
        </w:rPr>
        <w:t xml:space="preserve"> </w:t>
      </w:r>
      <w:r w:rsidR="00E92A76">
        <w:rPr>
          <w:lang w:eastAsia="en-US"/>
        </w:rPr>
        <w:t>20%</w:t>
      </w:r>
    </w:p>
    <w:p w14:paraId="2C4F9D87" w14:textId="48AD0DE8" w:rsidR="00A500DA" w:rsidRDefault="000151AF" w:rsidP="000151AF">
      <w:pPr>
        <w:pStyle w:val="DoEheading32018"/>
      </w:pPr>
      <w:r>
        <w:t>Outcomes to be a</w:t>
      </w:r>
      <w:r w:rsidR="00A500DA">
        <w:t>ssessed</w:t>
      </w:r>
    </w:p>
    <w:p w14:paraId="055AFE7E" w14:textId="77777777" w:rsidR="00A500DA" w:rsidRDefault="00A500DA" w:rsidP="000151AF">
      <w:pPr>
        <w:pStyle w:val="DoElist1bullet2018"/>
        <w:rPr>
          <w:lang w:eastAsia="en-US"/>
        </w:rPr>
      </w:pPr>
      <w:r>
        <w:rPr>
          <w:lang w:eastAsia="en-US"/>
        </w:rPr>
        <w:t>H 1.1</w:t>
      </w:r>
      <w:r w:rsidR="000151AF">
        <w:rPr>
          <w:lang w:eastAsia="en-US"/>
        </w:rPr>
        <w:t xml:space="preserve"> - </w:t>
      </w:r>
      <w:r>
        <w:rPr>
          <w:lang w:eastAsia="en-US"/>
        </w:rPr>
        <w:t>uses acting skills to adopt and sustain a variety of characters and roles</w:t>
      </w:r>
    </w:p>
    <w:p w14:paraId="0EE1CEF7" w14:textId="77777777" w:rsidR="00A500DA" w:rsidRDefault="000151AF" w:rsidP="000151AF">
      <w:pPr>
        <w:pStyle w:val="DoElist1bullet2018"/>
        <w:rPr>
          <w:lang w:eastAsia="en-US"/>
        </w:rPr>
      </w:pPr>
      <w:r>
        <w:rPr>
          <w:lang w:eastAsia="en-US"/>
        </w:rPr>
        <w:t xml:space="preserve">H 1.2 - </w:t>
      </w:r>
      <w:r w:rsidR="00A500DA">
        <w:rPr>
          <w:lang w:eastAsia="en-US"/>
        </w:rPr>
        <w:t xml:space="preserve">uses performance skills to interpret and perform scripted and other material </w:t>
      </w:r>
    </w:p>
    <w:p w14:paraId="07CD8D23" w14:textId="77777777" w:rsidR="00A500DA" w:rsidRDefault="000151AF" w:rsidP="000151AF">
      <w:pPr>
        <w:pStyle w:val="DoElist1bullet2018"/>
        <w:rPr>
          <w:lang w:eastAsia="en-US"/>
        </w:rPr>
      </w:pPr>
      <w:r>
        <w:rPr>
          <w:lang w:eastAsia="en-US"/>
        </w:rPr>
        <w:t xml:space="preserve">H 1.3 - </w:t>
      </w:r>
      <w:r w:rsidR="00A500DA">
        <w:rPr>
          <w:lang w:eastAsia="en-US"/>
        </w:rPr>
        <w:t>Uses knowledge and experience of dramatic and theatrical forms, styles and theories to inform and enhance individual and group devised works</w:t>
      </w:r>
    </w:p>
    <w:p w14:paraId="73AC1C0D" w14:textId="77777777" w:rsidR="00A500DA" w:rsidRDefault="000151AF" w:rsidP="000151AF">
      <w:pPr>
        <w:pStyle w:val="DoElist1bullet2018"/>
        <w:rPr>
          <w:lang w:eastAsia="en-US"/>
        </w:rPr>
      </w:pPr>
      <w:r>
        <w:rPr>
          <w:lang w:eastAsia="en-US"/>
        </w:rPr>
        <w:t xml:space="preserve">H 1.7 - </w:t>
      </w:r>
      <w:r w:rsidR="00A500DA">
        <w:rPr>
          <w:lang w:eastAsia="en-US"/>
        </w:rPr>
        <w:t>demonstrates skills in using the elements of production</w:t>
      </w:r>
    </w:p>
    <w:p w14:paraId="2CBD2299" w14:textId="77777777" w:rsidR="00A500DA" w:rsidRDefault="000151AF" w:rsidP="000151AF">
      <w:pPr>
        <w:pStyle w:val="DoElist1bullet2018"/>
        <w:rPr>
          <w:lang w:eastAsia="en-US"/>
        </w:rPr>
      </w:pPr>
      <w:r>
        <w:rPr>
          <w:lang w:eastAsia="en-US"/>
        </w:rPr>
        <w:t xml:space="preserve">H 1.9 - </w:t>
      </w:r>
      <w:r w:rsidR="00A500DA">
        <w:rPr>
          <w:lang w:eastAsia="en-US"/>
        </w:rPr>
        <w:t>values innovation and originality in group and individual work (non-assessable)</w:t>
      </w:r>
    </w:p>
    <w:p w14:paraId="6EE5156E" w14:textId="77777777" w:rsidR="00A500DA" w:rsidRDefault="000151AF" w:rsidP="000151AF">
      <w:pPr>
        <w:pStyle w:val="DoElist1bullet2018"/>
        <w:rPr>
          <w:lang w:eastAsia="en-US"/>
        </w:rPr>
      </w:pPr>
      <w:r>
        <w:rPr>
          <w:lang w:eastAsia="en-US"/>
        </w:rPr>
        <w:t xml:space="preserve">H 2.1 - </w:t>
      </w:r>
      <w:r w:rsidR="00A500DA">
        <w:rPr>
          <w:lang w:eastAsia="en-US"/>
        </w:rPr>
        <w:t>demonstrates effective performance skills</w:t>
      </w:r>
    </w:p>
    <w:p w14:paraId="65741299" w14:textId="77777777" w:rsidR="00A500DA" w:rsidRDefault="000151AF" w:rsidP="000151AF">
      <w:pPr>
        <w:pStyle w:val="DoElist1bullet2018"/>
        <w:rPr>
          <w:lang w:eastAsia="en-US"/>
        </w:rPr>
      </w:pPr>
      <w:r>
        <w:rPr>
          <w:lang w:eastAsia="en-US"/>
        </w:rPr>
        <w:t xml:space="preserve">H 2.2 - </w:t>
      </w:r>
      <w:r w:rsidR="00A500DA">
        <w:rPr>
          <w:lang w:eastAsia="en-US"/>
        </w:rPr>
        <w:t xml:space="preserve">uses dramatic and theatrical elements effectively to engage an audience </w:t>
      </w:r>
    </w:p>
    <w:p w14:paraId="30FA5851" w14:textId="77777777" w:rsidR="00A500DA" w:rsidRDefault="000151AF" w:rsidP="000151AF">
      <w:pPr>
        <w:pStyle w:val="DoElist1bullet2018"/>
        <w:rPr>
          <w:lang w:eastAsia="en-US"/>
        </w:rPr>
      </w:pPr>
      <w:r>
        <w:rPr>
          <w:lang w:eastAsia="en-US"/>
        </w:rPr>
        <w:t xml:space="preserve">H 2.3 - </w:t>
      </w:r>
      <w:r w:rsidR="00A500DA">
        <w:rPr>
          <w:lang w:eastAsia="en-US"/>
        </w:rPr>
        <w:t>demonstrates directorial skills for theatre and other media</w:t>
      </w:r>
    </w:p>
    <w:p w14:paraId="7E3EEDA8" w14:textId="77777777" w:rsidR="00810D97" w:rsidRDefault="000151AF" w:rsidP="000151AF">
      <w:pPr>
        <w:pStyle w:val="DoElist1bullet2018"/>
        <w:rPr>
          <w:lang w:eastAsia="en-US"/>
        </w:rPr>
      </w:pPr>
      <w:r>
        <w:rPr>
          <w:lang w:eastAsia="en-US"/>
        </w:rPr>
        <w:t xml:space="preserve">H3.2 - </w:t>
      </w:r>
      <w:r w:rsidR="00A500DA">
        <w:rPr>
          <w:lang w:eastAsia="en-US"/>
        </w:rPr>
        <w:t>analyses, synthesises and organises knowledge, information and opinion in coherent, informed oral and written responses</w:t>
      </w:r>
    </w:p>
    <w:p w14:paraId="60159AF4" w14:textId="77777777" w:rsidR="00810D97" w:rsidRDefault="00810D97" w:rsidP="00810D97">
      <w:pPr>
        <w:pStyle w:val="DoEreference2018"/>
        <w:rPr>
          <w:rStyle w:val="DoEstrongemphasis2018"/>
        </w:rPr>
      </w:pPr>
      <w:hyperlink r:id="rId12" w:history="1">
        <w:r>
          <w:rPr>
            <w:rStyle w:val="Hyperlink"/>
          </w:rPr>
          <w:t>Drama Stage 6 Syllabus</w:t>
        </w:r>
      </w:hyperlink>
      <w:r>
        <w:t xml:space="preserve"> © NSW Education Standards Authority (NESA) for and on behalf of the Crown in right of the State of New South Wales, 2009.</w:t>
      </w:r>
    </w:p>
    <w:p w14:paraId="0F1AE203" w14:textId="5B26E57E" w:rsidR="000151AF" w:rsidRDefault="000151AF" w:rsidP="000151AF">
      <w:pPr>
        <w:pStyle w:val="DoElist1bullet2018"/>
        <w:rPr>
          <w:lang w:eastAsia="en-US"/>
        </w:rPr>
      </w:pPr>
      <w:r>
        <w:rPr>
          <w:lang w:eastAsia="en-US"/>
        </w:rPr>
        <w:br w:type="page"/>
      </w:r>
    </w:p>
    <w:p w14:paraId="155D449D" w14:textId="77777777" w:rsidR="00A500DA" w:rsidRDefault="00A500DA" w:rsidP="000151AF">
      <w:pPr>
        <w:pStyle w:val="DoEheading22018"/>
      </w:pPr>
      <w:r>
        <w:lastRenderedPageBreak/>
        <w:t>Year 12 Assessment Task</w:t>
      </w:r>
    </w:p>
    <w:p w14:paraId="361E055D" w14:textId="77777777" w:rsidR="00A500DA" w:rsidRDefault="00A500DA" w:rsidP="00A500DA">
      <w:pPr>
        <w:pStyle w:val="DoEbodytext2018"/>
        <w:rPr>
          <w:lang w:eastAsia="en-US"/>
        </w:rPr>
      </w:pPr>
      <w:r>
        <w:rPr>
          <w:lang w:eastAsia="en-US"/>
        </w:rPr>
        <w:t>HSC Assessment Task 3 Individual Project and Logbook Presentation (20%)</w:t>
      </w:r>
    </w:p>
    <w:p w14:paraId="38C0A1D1" w14:textId="5B6638E9" w:rsidR="00A500DA" w:rsidRDefault="00810D97" w:rsidP="00A500DA">
      <w:pPr>
        <w:pStyle w:val="DoEbodytext2018"/>
        <w:rPr>
          <w:lang w:eastAsia="en-US"/>
        </w:rPr>
      </w:pPr>
      <w:r>
        <w:rPr>
          <w:lang w:eastAsia="en-US"/>
        </w:rPr>
        <w:t>Criteria</w:t>
      </w:r>
    </w:p>
    <w:p w14:paraId="510CB161" w14:textId="77777777" w:rsidR="00A500DA" w:rsidRDefault="00A500DA" w:rsidP="000151AF">
      <w:pPr>
        <w:pStyle w:val="DoElist1bullet2018"/>
        <w:rPr>
          <w:lang w:eastAsia="en-US"/>
        </w:rPr>
      </w:pPr>
      <w:r>
        <w:rPr>
          <w:lang w:eastAsia="en-US"/>
        </w:rPr>
        <w:t>Demonstrates project practically – in full</w:t>
      </w:r>
    </w:p>
    <w:p w14:paraId="6EFDCA00" w14:textId="77777777" w:rsidR="00A500DA" w:rsidRDefault="00A500DA" w:rsidP="000151AF">
      <w:pPr>
        <w:pStyle w:val="DoElist1bullet2018"/>
        <w:rPr>
          <w:lang w:eastAsia="en-US"/>
        </w:rPr>
      </w:pPr>
      <w:r>
        <w:rPr>
          <w:lang w:eastAsia="en-US"/>
        </w:rPr>
        <w:t>Presents an organised and synthesised director’s vision/concept (where applicable)</w:t>
      </w:r>
    </w:p>
    <w:p w14:paraId="193B5432" w14:textId="77777777" w:rsidR="00A500DA" w:rsidRDefault="00A500DA" w:rsidP="000151AF">
      <w:pPr>
        <w:pStyle w:val="DoElist1bullet2018"/>
        <w:rPr>
          <w:lang w:eastAsia="en-US"/>
        </w:rPr>
      </w:pPr>
      <w:r>
        <w:rPr>
          <w:lang w:eastAsia="en-US"/>
        </w:rPr>
        <w:t>Presents a formal rationale</w:t>
      </w:r>
    </w:p>
    <w:p w14:paraId="1419AEC0" w14:textId="77777777" w:rsidR="00A500DA" w:rsidRDefault="00A500DA" w:rsidP="000151AF">
      <w:pPr>
        <w:pStyle w:val="DoElist1bullet2018"/>
        <w:rPr>
          <w:lang w:eastAsia="en-US"/>
        </w:rPr>
      </w:pPr>
      <w:r>
        <w:rPr>
          <w:lang w:eastAsia="en-US"/>
        </w:rPr>
        <w:t xml:space="preserve">Uses logbook/rationale to support/demonstrate research and process </w:t>
      </w:r>
    </w:p>
    <w:p w14:paraId="3851B226" w14:textId="77777777" w:rsidR="00A500DA" w:rsidRDefault="00A500DA" w:rsidP="000151AF">
      <w:pPr>
        <w:pStyle w:val="DoElist1bullet2018"/>
        <w:rPr>
          <w:lang w:eastAsia="en-US"/>
        </w:rPr>
      </w:pPr>
      <w:r>
        <w:rPr>
          <w:lang w:eastAsia="en-US"/>
        </w:rPr>
        <w:t>Demonstrates an understanding of the actor-audience relationship and how it is engaged.</w:t>
      </w:r>
    </w:p>
    <w:p w14:paraId="312C30B3" w14:textId="77777777" w:rsidR="00A500DA" w:rsidRPr="000151AF" w:rsidRDefault="00A500DA" w:rsidP="00A500DA">
      <w:pPr>
        <w:pStyle w:val="DoEbodytext2018"/>
        <w:rPr>
          <w:rStyle w:val="DoEstrongemphasis2018"/>
          <w:lang w:eastAsia="en-US"/>
        </w:rPr>
      </w:pPr>
      <w:r w:rsidRPr="000151AF">
        <w:rPr>
          <w:rStyle w:val="DoEstrongemphasis2018"/>
          <w:lang w:eastAsia="en-US"/>
        </w:rPr>
        <w:t>Time length: 8 minutes maximum + (2 min Q &amp; A where appropriate and deemed necessary with markers)</w:t>
      </w:r>
    </w:p>
    <w:p w14:paraId="07551527" w14:textId="77777777" w:rsidR="00A500DA" w:rsidRDefault="00A500DA" w:rsidP="00A500DA">
      <w:pPr>
        <w:pStyle w:val="DoEbodytext2018"/>
        <w:rPr>
          <w:lang w:eastAsia="en-US"/>
        </w:rPr>
      </w:pPr>
      <w:r>
        <w:rPr>
          <w:lang w:eastAsia="en-US"/>
        </w:rPr>
        <w:t>Students must present:</w:t>
      </w:r>
    </w:p>
    <w:p w14:paraId="66192FA4" w14:textId="0C1D2E3E" w:rsidR="00A500DA" w:rsidRDefault="00810D97" w:rsidP="000151AF">
      <w:pPr>
        <w:pStyle w:val="DoElist1bullet2018"/>
        <w:rPr>
          <w:lang w:eastAsia="en-US"/>
        </w:rPr>
      </w:pPr>
      <w:r>
        <w:rPr>
          <w:lang w:eastAsia="en-US"/>
        </w:rPr>
        <w:t>a</w:t>
      </w:r>
      <w:r w:rsidR="00A500DA">
        <w:rPr>
          <w:lang w:eastAsia="en-US"/>
        </w:rPr>
        <w:t>n up to date LOGBOOK – recording, analysing and synthesising research material which must include a 300-word Draft Rationale (**see below) which will clarify and express intentions</w:t>
      </w:r>
      <w:r>
        <w:rPr>
          <w:lang w:eastAsia="en-US"/>
        </w:rPr>
        <w:t>.</w:t>
      </w:r>
    </w:p>
    <w:p w14:paraId="6F458270" w14:textId="77777777" w:rsidR="00A500DA" w:rsidRDefault="00A500DA" w:rsidP="00A500DA">
      <w:pPr>
        <w:pStyle w:val="DoEbodytext2018"/>
        <w:rPr>
          <w:lang w:eastAsia="en-US"/>
        </w:rPr>
      </w:pPr>
      <w:r>
        <w:rPr>
          <w:lang w:eastAsia="en-US"/>
        </w:rPr>
        <w:t>You will be given 8 minutes (strictly) to outline your project, discuss research undertaken and practically demonstrate your work-in-progress.</w:t>
      </w:r>
    </w:p>
    <w:p w14:paraId="58A9F70D" w14:textId="77777777" w:rsidR="00A500DA" w:rsidRDefault="000151AF" w:rsidP="000151AF">
      <w:pPr>
        <w:pStyle w:val="DoElist1bullet2018"/>
        <w:rPr>
          <w:lang w:eastAsia="en-US"/>
        </w:rPr>
      </w:pPr>
      <w:r>
        <w:rPr>
          <w:lang w:eastAsia="en-US"/>
        </w:rPr>
        <w:t xml:space="preserve">Performances </w:t>
      </w:r>
      <w:r w:rsidR="00A500DA">
        <w:rPr>
          <w:lang w:eastAsia="en-US"/>
        </w:rPr>
        <w:t>– are required to be 5 m</w:t>
      </w:r>
      <w:bookmarkStart w:id="0" w:name="_GoBack"/>
      <w:bookmarkEnd w:id="0"/>
      <w:r w:rsidR="00A500DA">
        <w:rPr>
          <w:lang w:eastAsia="en-US"/>
        </w:rPr>
        <w:t>inutes (minimum).</w:t>
      </w:r>
    </w:p>
    <w:p w14:paraId="0B778B03" w14:textId="77777777" w:rsidR="00A500DA" w:rsidRDefault="00A500DA" w:rsidP="000151AF">
      <w:pPr>
        <w:pStyle w:val="DoElist1bullet2018"/>
        <w:rPr>
          <w:lang w:eastAsia="en-US"/>
        </w:rPr>
      </w:pPr>
      <w:r>
        <w:rPr>
          <w:lang w:eastAsia="en-US"/>
        </w:rPr>
        <w:t xml:space="preserve">Other </w:t>
      </w:r>
      <w:r w:rsidR="000151AF">
        <w:rPr>
          <w:lang w:eastAsia="en-US"/>
        </w:rPr>
        <w:t xml:space="preserve">submitted </w:t>
      </w:r>
      <w:r>
        <w:rPr>
          <w:lang w:eastAsia="en-US"/>
        </w:rPr>
        <w:t>projects – at least 75% delivery of external expected (length)</w:t>
      </w:r>
    </w:p>
    <w:p w14:paraId="041CAB0A" w14:textId="77777777" w:rsidR="00A500DA" w:rsidRDefault="00A500DA" w:rsidP="00A500DA">
      <w:pPr>
        <w:pStyle w:val="DoEbodytext2018"/>
        <w:rPr>
          <w:lang w:eastAsia="en-US"/>
        </w:rPr>
      </w:pPr>
      <w:r>
        <w:rPr>
          <w:lang w:eastAsia="en-US"/>
        </w:rPr>
        <w:t xml:space="preserve">Your log book and rationale will be used to support your project. </w:t>
      </w:r>
    </w:p>
    <w:p w14:paraId="5ADA53E8" w14:textId="77777777" w:rsidR="00A500DA" w:rsidRDefault="00A500DA" w:rsidP="00A500DA">
      <w:pPr>
        <w:pStyle w:val="DoEbodytext2018"/>
        <w:rPr>
          <w:lang w:eastAsia="en-US"/>
        </w:rPr>
      </w:pPr>
      <w:r>
        <w:rPr>
          <w:lang w:eastAsia="en-US"/>
        </w:rPr>
        <w:t>Following your presentation there is provision for a Q and A by the markers and other students for up t</w:t>
      </w:r>
      <w:r w:rsidR="000151AF">
        <w:rPr>
          <w:lang w:eastAsia="en-US"/>
        </w:rPr>
        <w:t>o 2 minutes where appropriate.</w:t>
      </w:r>
    </w:p>
    <w:p w14:paraId="04D1CABE" w14:textId="77777777" w:rsidR="00A500DA" w:rsidRDefault="000151AF" w:rsidP="000151AF">
      <w:pPr>
        <w:pStyle w:val="DoEheading32018"/>
      </w:pPr>
      <w:r>
        <w:t>Rationale</w:t>
      </w:r>
    </w:p>
    <w:p w14:paraId="7F5B9E3B" w14:textId="77777777" w:rsidR="00A500DA" w:rsidRDefault="00A500DA" w:rsidP="00A500DA">
      <w:pPr>
        <w:pStyle w:val="DoEbodytext2018"/>
        <w:rPr>
          <w:lang w:eastAsia="en-US"/>
        </w:rPr>
      </w:pPr>
      <w:r>
        <w:rPr>
          <w:lang w:eastAsia="en-US"/>
        </w:rPr>
        <w:t xml:space="preserve">For each Individual Project students will be required to present a 300-word rationale clearly explaining the intention of the project and the approach that has been taken. </w:t>
      </w:r>
    </w:p>
    <w:p w14:paraId="78D23B03" w14:textId="77777777" w:rsidR="00A500DA" w:rsidRDefault="00A500DA" w:rsidP="00A500DA">
      <w:pPr>
        <w:pStyle w:val="DoEbodytext2018"/>
        <w:rPr>
          <w:lang w:eastAsia="en-US"/>
        </w:rPr>
      </w:pPr>
      <w:r>
        <w:rPr>
          <w:lang w:eastAsia="en-US"/>
        </w:rPr>
        <w:t xml:space="preserve">The rationale is considered a part of the project. While not marked externally, it will be referred to by examiners in the marking process to confirm the intent of the student work. </w:t>
      </w:r>
    </w:p>
    <w:p w14:paraId="342ECC6A" w14:textId="77777777" w:rsidR="00A500DA" w:rsidRDefault="00A500DA" w:rsidP="00A500DA">
      <w:pPr>
        <w:pStyle w:val="DoEbodytext2018"/>
        <w:rPr>
          <w:lang w:eastAsia="en-US"/>
        </w:rPr>
      </w:pPr>
      <w:r>
        <w:rPr>
          <w:lang w:eastAsia="en-US"/>
        </w:rPr>
        <w:t>For the Individual Projects: Critical Analysis (Director’s Folio), Design and Video Drama, the rationale will be an explanation of the directorial concept, which provides a coherent vision of the play or video drama.</w:t>
      </w:r>
    </w:p>
    <w:p w14:paraId="0264CEC3" w14:textId="77777777" w:rsidR="00A500DA" w:rsidRPr="00D71CF1" w:rsidRDefault="00A500DA" w:rsidP="00A500DA">
      <w:pPr>
        <w:pStyle w:val="DoEbodytext2018"/>
        <w:rPr>
          <w:lang w:eastAsia="en-US"/>
        </w:rPr>
      </w:pPr>
      <w:r>
        <w:rPr>
          <w:lang w:eastAsia="en-US"/>
        </w:rPr>
        <w:t>In the other project areas, Critical Analysis (Portfolio of Theatre Criticism) and Critical Analysis (Applied Research Report), Performance and Scriptwriting, the rationale will be an explanation of the overall intention of the work. This includes the approach taken and the reasons leading to eventual decisions.</w:t>
      </w:r>
    </w:p>
    <w:sectPr w:rsidR="00A500DA" w:rsidRPr="00D71CF1" w:rsidSect="00667FEF">
      <w:headerReference w:type="default" r:id="rId13"/>
      <w:footerReference w:type="even" r:id="rId14"/>
      <w:footerReference w:type="default" r:id="rId15"/>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96D602" w14:textId="77777777" w:rsidR="00E92A76" w:rsidRDefault="00E92A76" w:rsidP="00F247F6">
      <w:r>
        <w:separator/>
      </w:r>
    </w:p>
    <w:p w14:paraId="2C9CE41E" w14:textId="77777777" w:rsidR="00E92A76" w:rsidRDefault="00E92A76"/>
    <w:p w14:paraId="19E82120" w14:textId="77777777" w:rsidR="00E92A76" w:rsidRDefault="00E92A76"/>
    <w:p w14:paraId="794B9460" w14:textId="77777777" w:rsidR="00E92A76" w:rsidRDefault="00E92A76"/>
  </w:endnote>
  <w:endnote w:type="continuationSeparator" w:id="0">
    <w:p w14:paraId="773C3402" w14:textId="77777777" w:rsidR="00E92A76" w:rsidRDefault="00E92A76" w:rsidP="00F247F6">
      <w:r>
        <w:continuationSeparator/>
      </w:r>
    </w:p>
    <w:p w14:paraId="5BA4398B" w14:textId="77777777" w:rsidR="00E92A76" w:rsidRDefault="00E92A76"/>
    <w:p w14:paraId="46407D69" w14:textId="77777777" w:rsidR="00E92A76" w:rsidRDefault="00E92A76"/>
    <w:p w14:paraId="3317FEE9" w14:textId="77777777" w:rsidR="00E92A76" w:rsidRDefault="00E92A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A962D7" w14:textId="4393F8D1"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810D97">
      <w:rPr>
        <w:noProof/>
      </w:rPr>
      <w:t>2</w:t>
    </w:r>
    <w:r w:rsidRPr="004E338C">
      <w:fldChar w:fldCharType="end"/>
    </w:r>
    <w:r>
      <w:tab/>
    </w:r>
    <w:r>
      <w:tab/>
    </w:r>
    <w:r w:rsidR="000151AF">
      <w:t>HSC Stage 6 Drama</w:t>
    </w:r>
    <w:r w:rsidR="000151AF" w:rsidRPr="00E92A76">
      <w:t xml:space="preserve"> task 3 2019</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2070F" w14:textId="38D47057" w:rsidR="00BB366E" w:rsidRPr="00182340" w:rsidRDefault="00BB366E" w:rsidP="00667FEF">
    <w:pPr>
      <w:pStyle w:val="DoEfooter2018"/>
    </w:pPr>
    <w:r w:rsidRPr="00233AD0">
      <w:t xml:space="preserve">© </w:t>
    </w:r>
    <w:r w:rsidRPr="00AF3135">
      <w:t>NSW Department of Education</w:t>
    </w:r>
    <w:r>
      <w:t xml:space="preserve">, </w:t>
    </w:r>
    <w:r w:rsidR="000151AF">
      <w:t>January 2019</w:t>
    </w:r>
    <w:r w:rsidRPr="004E338C">
      <w:tab/>
    </w:r>
    <w:r>
      <w:tab/>
    </w:r>
    <w:r w:rsidRPr="004E338C">
      <w:fldChar w:fldCharType="begin"/>
    </w:r>
    <w:r w:rsidRPr="004E338C">
      <w:instrText xml:space="preserve"> PAGE </w:instrText>
    </w:r>
    <w:r w:rsidRPr="004E338C">
      <w:fldChar w:fldCharType="separate"/>
    </w:r>
    <w:r w:rsidR="00810D97">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5B876C" w14:textId="77777777" w:rsidR="00E92A76" w:rsidRDefault="00E92A76" w:rsidP="00F247F6">
      <w:r>
        <w:separator/>
      </w:r>
    </w:p>
    <w:p w14:paraId="546723CF" w14:textId="77777777" w:rsidR="00E92A76" w:rsidRDefault="00E92A76"/>
    <w:p w14:paraId="13D5AA6C" w14:textId="77777777" w:rsidR="00E92A76" w:rsidRDefault="00E92A76"/>
    <w:p w14:paraId="06F7AC22" w14:textId="77777777" w:rsidR="00E92A76" w:rsidRDefault="00E92A76"/>
  </w:footnote>
  <w:footnote w:type="continuationSeparator" w:id="0">
    <w:p w14:paraId="39E430F3" w14:textId="77777777" w:rsidR="00E92A76" w:rsidRDefault="00E92A76" w:rsidP="00F247F6">
      <w:r>
        <w:continuationSeparator/>
      </w:r>
    </w:p>
    <w:p w14:paraId="0236A73C" w14:textId="77777777" w:rsidR="00E92A76" w:rsidRDefault="00E92A76"/>
    <w:p w14:paraId="05BA4AD1" w14:textId="77777777" w:rsidR="00E92A76" w:rsidRDefault="00E92A76"/>
    <w:p w14:paraId="56D4F93C" w14:textId="77777777" w:rsidR="00E92A76" w:rsidRDefault="00E92A7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1A8F7" w14:textId="783F4458" w:rsidR="00AC2786" w:rsidRDefault="00AC2786">
    <w:pPr>
      <w:pStyle w:val="Header"/>
    </w:pPr>
    <w:r>
      <w:t>HSC Stage 6 Dram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multilevel"/>
    <w:tmpl w:val="EC68CF30"/>
    <w:lvl w:ilvl="0">
      <w:start w:val="1"/>
      <w:numFmt w:val="lowerLetter"/>
      <w:pStyle w:val="DoEtablelist2numbered2018"/>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710D26"/>
    <w:multiLevelType w:val="multilevel"/>
    <w:tmpl w:val="28B62CF6"/>
    <w:lvl w:ilvl="0">
      <w:start w:val="1"/>
      <w:numFmt w:val="lowerLetter"/>
      <w:lvlText w:val="%1."/>
      <w:lvlJc w:val="left"/>
      <w:pPr>
        <w:ind w:left="652"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C422E9"/>
    <w:multiLevelType w:val="multilevel"/>
    <w:tmpl w:val="4F4803BA"/>
    <w:lvl w:ilvl="0">
      <w:start w:val="1"/>
      <w:numFmt w:val="lowerLetter"/>
      <w:lvlText w:val="%1."/>
      <w:lvlJc w:val="left"/>
      <w:pPr>
        <w:ind w:left="899" w:hanging="360"/>
      </w:pPr>
      <w:rPr>
        <w:rFonts w:hint="default"/>
      </w:rPr>
    </w:lvl>
    <w:lvl w:ilvl="1">
      <w:start w:val="1"/>
      <w:numFmt w:val="lowerLetter"/>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8"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1"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3"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5"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1"/>
  </w:num>
  <w:num w:numId="4">
    <w:abstractNumId w:val="0"/>
  </w:num>
  <w:num w:numId="5">
    <w:abstractNumId w:val="14"/>
    <w:lvlOverride w:ilvl="0">
      <w:startOverride w:val="1"/>
    </w:lvlOverride>
  </w:num>
  <w:num w:numId="6">
    <w:abstractNumId w:val="15"/>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3"/>
  </w:num>
  <w:num w:numId="14">
    <w:abstractNumId w:val="9"/>
  </w:num>
  <w:num w:numId="15">
    <w:abstractNumId w:val="14"/>
  </w:num>
  <w:num w:numId="16">
    <w:abstractNumId w:val="10"/>
  </w:num>
  <w:num w:numId="17">
    <w:abstractNumId w:val="2"/>
  </w:num>
  <w:num w:numId="18">
    <w:abstractNumId w:val="14"/>
    <w:lvlOverride w:ilvl="0">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4"/>
    <w:lvlOverride w:ilvl="0">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num>
  <w:num w:numId="33">
    <w:abstractNumId w:val="8"/>
  </w:num>
  <w:num w:numId="34">
    <w:abstractNumId w:val="8"/>
  </w:num>
  <w:num w:numId="35">
    <w:abstractNumId w:val="4"/>
  </w:num>
  <w:num w:numId="36">
    <w:abstractNumId w:val="4"/>
  </w:num>
  <w:num w:numId="37">
    <w:abstractNumId w:val="12"/>
  </w:num>
  <w:num w:numId="38">
    <w:abstractNumId w:val="14"/>
  </w:num>
  <w:num w:numId="39">
    <w:abstractNumId w:val="12"/>
  </w:num>
  <w:num w:numId="40">
    <w:abstractNumId w:val="10"/>
  </w:num>
  <w:num w:numId="41">
    <w:abstractNumId w:val="11"/>
  </w:num>
  <w:num w:numId="42">
    <w:abstractNumId w:val="5"/>
  </w:num>
  <w:num w:numId="43">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MTYzMrQ0NTKysLRQ0lEKTi0uzszPAykwqgUASpxCnCwAAAA="/>
  </w:docVars>
  <w:rsids>
    <w:rsidRoot w:val="00E92A76"/>
    <w:rsid w:val="000013BC"/>
    <w:rsid w:val="00004A37"/>
    <w:rsid w:val="00005034"/>
    <w:rsid w:val="000078D5"/>
    <w:rsid w:val="0001358F"/>
    <w:rsid w:val="00014490"/>
    <w:rsid w:val="000151AF"/>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0211"/>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012"/>
    <w:rsid w:val="002B7F40"/>
    <w:rsid w:val="002C1BD1"/>
    <w:rsid w:val="002C1F7D"/>
    <w:rsid w:val="002C2FB4"/>
    <w:rsid w:val="002C3762"/>
    <w:rsid w:val="002C49A6"/>
    <w:rsid w:val="002C584C"/>
    <w:rsid w:val="002D072D"/>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4C45"/>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01EA"/>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B55D5"/>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D6689"/>
    <w:rsid w:val="007E1F34"/>
    <w:rsid w:val="007E3CB1"/>
    <w:rsid w:val="007E4449"/>
    <w:rsid w:val="007E47F7"/>
    <w:rsid w:val="007E528F"/>
    <w:rsid w:val="007E5FEB"/>
    <w:rsid w:val="007F2243"/>
    <w:rsid w:val="007F3EF8"/>
    <w:rsid w:val="007F42E2"/>
    <w:rsid w:val="007F4D09"/>
    <w:rsid w:val="00805DA8"/>
    <w:rsid w:val="008107C0"/>
    <w:rsid w:val="00810D97"/>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51F"/>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3EE4"/>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19F0"/>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00DA"/>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786"/>
    <w:rsid w:val="00AC2B6A"/>
    <w:rsid w:val="00AD00DC"/>
    <w:rsid w:val="00AD0361"/>
    <w:rsid w:val="00AD3F7E"/>
    <w:rsid w:val="00AD41AD"/>
    <w:rsid w:val="00AD4D08"/>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AFD"/>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2A76"/>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2BFB"/>
    <w:rsid w:val="00F33BC5"/>
    <w:rsid w:val="00F3566F"/>
    <w:rsid w:val="00F37139"/>
    <w:rsid w:val="00F414BB"/>
    <w:rsid w:val="00F42ACD"/>
    <w:rsid w:val="00F45405"/>
    <w:rsid w:val="00F45ECC"/>
    <w:rsid w:val="00F474B5"/>
    <w:rsid w:val="00F527E5"/>
    <w:rsid w:val="00F57B2A"/>
    <w:rsid w:val="00F57DD8"/>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ECC4500"/>
  <w15:docId w15:val="{5A6B2FB6-1040-42A5-B0AC-15047DD72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3"/>
      </w:numPr>
      <w:ind w:left="709" w:hanging="289"/>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51A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151AF"/>
    <w:rPr>
      <w:rFonts w:ascii="Arial" w:hAnsi="Arial"/>
      <w:szCs w:val="22"/>
      <w:lang w:eastAsia="zh-CN"/>
    </w:rPr>
  </w:style>
  <w:style w:type="paragraph" w:styleId="Footer">
    <w:name w:val="footer"/>
    <w:basedOn w:val="Normal"/>
    <w:link w:val="FooterChar"/>
    <w:uiPriority w:val="99"/>
    <w:unhideWhenUsed/>
    <w:rsid w:val="000151A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151AF"/>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667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standards.nsw.edu.au/wps/portal/nesa/11-12/stage-6-learning-areas/stage-6-creative-arts/drama-syllabu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74192-A96D-44CF-94A4-AE9BAD287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FA546F-688E-43BA-91E0-CA3AA3D6419C}">
  <ds:schemaRefs>
    <ds:schemaRef ds:uri="http://purl.org/dc/elements/1.1/"/>
    <ds:schemaRef ds:uri="http://schemas.microsoft.com/office/2006/metadata/properties"/>
    <ds:schemaRef ds:uri="70749737-2971-4e3c-ba61-90ad5e548cd2"/>
    <ds:schemaRef ds:uri="c69918bc-b310-4b56-9664-17310c4a9f69"/>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6F27798F-6DFB-4E42-845C-E8628EECAB41}">
  <ds:schemaRefs>
    <ds:schemaRef ds:uri="http://schemas.microsoft.com/sharepoint/v3/contenttype/forms"/>
  </ds:schemaRefs>
</ds:datastoreItem>
</file>

<file path=customXml/itemProps4.xml><?xml version="1.0" encoding="utf-8"?>
<ds:datastoreItem xmlns:ds="http://schemas.openxmlformats.org/officeDocument/2006/customXml" ds:itemID="{821D4DD6-CD01-4DD4-9A77-93C203FFA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516</Words>
  <Characters>294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HSC Stage 6 Drama task 3 2019</vt:lpstr>
    </vt:vector>
  </TitlesOfParts>
  <Manager/>
  <Company>NSW Department of Education</Company>
  <LinksUpToDate>false</LinksUpToDate>
  <CharactersWithSpaces>34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 Stage 6 Drama task 3 2019</dc:title>
  <dc:subject/>
  <dc:creator>Milton, Gerri</dc:creator>
  <cp:keywords/>
  <dc:description/>
  <cp:lastModifiedBy>Cathryn Ricketts</cp:lastModifiedBy>
  <cp:revision>3</cp:revision>
  <cp:lastPrinted>2017-12-20T04:16:00Z</cp:lastPrinted>
  <dcterms:created xsi:type="dcterms:W3CDTF">2019-01-18T00:06:00Z</dcterms:created>
  <dcterms:modified xsi:type="dcterms:W3CDTF">2019-02-18T22: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